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D5E91F" w14:textId="77777777" w:rsidR="00E049CD" w:rsidRDefault="00E049CD" w:rsidP="00A9265C">
      <w:pPr>
        <w:spacing w:after="0"/>
        <w:jc w:val="center"/>
        <w:rPr>
          <w:b/>
          <w:sz w:val="24"/>
        </w:rPr>
      </w:pPr>
      <w:r w:rsidRPr="006A435E">
        <w:rPr>
          <w:b/>
          <w:sz w:val="24"/>
        </w:rPr>
        <w:t xml:space="preserve">Sample Accommodations for </w:t>
      </w:r>
      <w:r>
        <w:rPr>
          <w:b/>
          <w:sz w:val="24"/>
        </w:rPr>
        <w:t>Mood Disorders</w:t>
      </w:r>
    </w:p>
    <w:p w14:paraId="002E1725" w14:textId="77777777" w:rsidR="00A9265C" w:rsidRPr="006A435E" w:rsidRDefault="00A9265C" w:rsidP="00A9265C">
      <w:pPr>
        <w:spacing w:after="0"/>
        <w:jc w:val="center"/>
        <w:rPr>
          <w:b/>
          <w:sz w:val="24"/>
        </w:rPr>
      </w:pPr>
      <w:bookmarkStart w:id="0" w:name="_GoBack"/>
      <w:bookmarkEnd w:id="0"/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145"/>
        <w:gridCol w:w="7200"/>
      </w:tblGrid>
      <w:tr w:rsidR="00E049CD" w:rsidRPr="00784CCB" w14:paraId="203E7419" w14:textId="77777777" w:rsidTr="00A9265C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665D3170" w14:textId="77777777" w:rsidR="00E049CD" w:rsidRPr="006A435E" w:rsidRDefault="00E049CD" w:rsidP="00E049CD">
            <w:pPr>
              <w:jc w:val="center"/>
              <w:rPr>
                <w:b/>
              </w:rPr>
            </w:pPr>
            <w:r>
              <w:rPr>
                <w:b/>
                <w:sz w:val="20"/>
              </w:rPr>
              <w:t>Dealing with Emotions</w:t>
            </w:r>
          </w:p>
        </w:tc>
      </w:tr>
      <w:tr w:rsidR="00E049CD" w:rsidRPr="00784CCB" w14:paraId="08B647CC" w14:textId="77777777" w:rsidTr="00A9265C">
        <w:trPr>
          <w:trHeight w:val="782"/>
          <w:jc w:val="center"/>
        </w:trPr>
        <w:tc>
          <w:tcPr>
            <w:tcW w:w="3145" w:type="dxa"/>
          </w:tcPr>
          <w:p w14:paraId="16F8B7D4" w14:textId="77777777" w:rsidR="00E049CD" w:rsidRPr="00784CCB" w:rsidRDefault="00E049CD" w:rsidP="005A19B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5EB10433" w14:textId="77777777" w:rsidR="00E049CD" w:rsidRPr="00784CCB" w:rsidRDefault="00E049CD" w:rsidP="005A19BB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TABE Testing</w:t>
            </w:r>
          </w:p>
        </w:tc>
        <w:tc>
          <w:tcPr>
            <w:tcW w:w="7200" w:type="dxa"/>
          </w:tcPr>
          <w:p w14:paraId="47FAFD9B" w14:textId="77777777" w:rsidR="00E049CD" w:rsidRPr="00784CCB" w:rsidRDefault="00E049CD" w:rsidP="005A19BB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02DFFE6D" w14:textId="77777777" w:rsidR="00E049CD" w:rsidRDefault="00E049CD" w:rsidP="00E049CD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mall group setting</w:t>
            </w:r>
          </w:p>
          <w:p w14:paraId="534AC39E" w14:textId="763F5DC9" w:rsidR="00C54D17" w:rsidRDefault="00C54D17" w:rsidP="00E049CD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66304A47" w14:textId="77777777" w:rsidR="00E049CD" w:rsidRDefault="00E049CD" w:rsidP="00E049CD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Frequent breaks</w:t>
            </w:r>
          </w:p>
          <w:p w14:paraId="659E65DA" w14:textId="77777777" w:rsidR="00EF5A04" w:rsidRPr="004236E7" w:rsidRDefault="00EF5A04" w:rsidP="00EF5A04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Allow student to take breaks during exams </w:t>
            </w:r>
          </w:p>
        </w:tc>
      </w:tr>
      <w:tr w:rsidR="00E049CD" w:rsidRPr="004236E7" w14:paraId="4784882A" w14:textId="77777777" w:rsidTr="00A9265C">
        <w:trPr>
          <w:trHeight w:val="638"/>
          <w:jc w:val="center"/>
        </w:trPr>
        <w:tc>
          <w:tcPr>
            <w:tcW w:w="3145" w:type="dxa"/>
          </w:tcPr>
          <w:p w14:paraId="53ED0A4A" w14:textId="77777777" w:rsidR="00E049CD" w:rsidRPr="00784CCB" w:rsidRDefault="00E049CD" w:rsidP="005A19BB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 xml:space="preserve">Other Testing </w:t>
            </w:r>
          </w:p>
        </w:tc>
        <w:tc>
          <w:tcPr>
            <w:tcW w:w="7200" w:type="dxa"/>
          </w:tcPr>
          <w:p w14:paraId="47B0A707" w14:textId="77777777" w:rsidR="00E049CD" w:rsidRDefault="00EB11F2" w:rsidP="00EB11F2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mall group setting</w:t>
            </w:r>
          </w:p>
          <w:p w14:paraId="77FDDC9B" w14:textId="6105186C" w:rsidR="00C54D17" w:rsidRDefault="00C54D17" w:rsidP="00EB11F2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5F0491D4" w14:textId="77777777" w:rsidR="00EB11F2" w:rsidRDefault="00EB11F2" w:rsidP="00EB11F2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Frequent breaks </w:t>
            </w:r>
          </w:p>
          <w:p w14:paraId="4D5B6D7F" w14:textId="77777777" w:rsidR="00EF5A04" w:rsidRPr="00E049CD" w:rsidRDefault="00EF5A04" w:rsidP="00EF5A04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llow student to take breaks during exams</w:t>
            </w:r>
          </w:p>
        </w:tc>
      </w:tr>
      <w:tr w:rsidR="00E049CD" w:rsidRPr="004236E7" w14:paraId="338B65FC" w14:textId="77777777" w:rsidTr="00A9265C">
        <w:trPr>
          <w:trHeight w:val="593"/>
          <w:jc w:val="center"/>
        </w:trPr>
        <w:tc>
          <w:tcPr>
            <w:tcW w:w="3145" w:type="dxa"/>
          </w:tcPr>
          <w:p w14:paraId="426883BB" w14:textId="77777777" w:rsidR="00E049CD" w:rsidRPr="00784CCB" w:rsidRDefault="00EB11F2" w:rsidP="00E049CD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 xml:space="preserve">Environmental </w:t>
            </w:r>
          </w:p>
        </w:tc>
        <w:tc>
          <w:tcPr>
            <w:tcW w:w="7200" w:type="dxa"/>
          </w:tcPr>
          <w:p w14:paraId="3E9279EC" w14:textId="77777777" w:rsidR="00E049CD" w:rsidRDefault="00EB11F2" w:rsidP="00E049CD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Pass </w:t>
            </w:r>
          </w:p>
          <w:p w14:paraId="145C162C" w14:textId="77777777" w:rsidR="00EF5A04" w:rsidRDefault="00EF5A04" w:rsidP="00EF5A04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tudent can have a pass visit Wellness as needed</w:t>
            </w:r>
          </w:p>
          <w:p w14:paraId="2BCB5BBF" w14:textId="77777777" w:rsidR="00EB11F2" w:rsidRPr="004236E7" w:rsidRDefault="00EB11F2" w:rsidP="00A71430">
            <w:pPr>
              <w:pStyle w:val="NoSpacing"/>
              <w:rPr>
                <w:sz w:val="20"/>
              </w:rPr>
            </w:pPr>
          </w:p>
        </w:tc>
      </w:tr>
      <w:tr w:rsidR="00A71430" w:rsidRPr="004236E7" w14:paraId="20723A9C" w14:textId="77777777" w:rsidTr="00A9265C">
        <w:trPr>
          <w:trHeight w:val="593"/>
          <w:jc w:val="center"/>
        </w:trPr>
        <w:tc>
          <w:tcPr>
            <w:tcW w:w="3145" w:type="dxa"/>
          </w:tcPr>
          <w:p w14:paraId="05D445D9" w14:textId="77777777" w:rsidR="00A71430" w:rsidRPr="00784CCB" w:rsidRDefault="00A71430" w:rsidP="005A19BB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Behavioral</w:t>
            </w:r>
          </w:p>
        </w:tc>
        <w:tc>
          <w:tcPr>
            <w:tcW w:w="7200" w:type="dxa"/>
          </w:tcPr>
          <w:p w14:paraId="3B884C61" w14:textId="77777777" w:rsidR="00A71430" w:rsidRDefault="00A71430" w:rsidP="005A19BB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Time-out/break area</w:t>
            </w:r>
          </w:p>
          <w:p w14:paraId="76E70811" w14:textId="77777777" w:rsidR="00A71430" w:rsidRDefault="00A71430" w:rsidP="00A71430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ositive behavior supports</w:t>
            </w:r>
          </w:p>
          <w:p w14:paraId="182D646C" w14:textId="77777777" w:rsidR="00A71430" w:rsidRPr="00F024A4" w:rsidRDefault="00A71430" w:rsidP="005A19BB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Encourage the student when they are doing well</w:t>
            </w:r>
          </w:p>
        </w:tc>
      </w:tr>
    </w:tbl>
    <w:p w14:paraId="593F2F10" w14:textId="77777777" w:rsidR="00C6402D" w:rsidRDefault="00C6402D" w:rsidP="00A9265C">
      <w:pPr>
        <w:spacing w:after="0"/>
      </w:pP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145"/>
        <w:gridCol w:w="7200"/>
      </w:tblGrid>
      <w:tr w:rsidR="00C6402D" w:rsidRPr="006A435E" w14:paraId="7EA8C7B2" w14:textId="77777777" w:rsidTr="00A9265C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67FD6216" w14:textId="77777777" w:rsidR="00C6402D" w:rsidRPr="006A435E" w:rsidRDefault="00C6402D" w:rsidP="005A19BB">
            <w:pPr>
              <w:jc w:val="center"/>
              <w:rPr>
                <w:b/>
              </w:rPr>
            </w:pPr>
            <w:r>
              <w:rPr>
                <w:b/>
                <w:sz w:val="20"/>
              </w:rPr>
              <w:t>Handling Stress</w:t>
            </w:r>
          </w:p>
        </w:tc>
      </w:tr>
      <w:tr w:rsidR="00C6402D" w:rsidRPr="004236E7" w14:paraId="6A4ED4B5" w14:textId="77777777" w:rsidTr="00A9265C">
        <w:trPr>
          <w:trHeight w:val="782"/>
          <w:jc w:val="center"/>
        </w:trPr>
        <w:tc>
          <w:tcPr>
            <w:tcW w:w="3145" w:type="dxa"/>
          </w:tcPr>
          <w:p w14:paraId="2C01F279" w14:textId="77777777" w:rsidR="00C6402D" w:rsidRPr="00784CCB" w:rsidRDefault="00C6402D" w:rsidP="005A19B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61BFDAB4" w14:textId="77777777" w:rsidR="00C6402D" w:rsidRPr="00784CCB" w:rsidRDefault="00C6402D" w:rsidP="005A19BB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TABE Testing</w:t>
            </w:r>
          </w:p>
        </w:tc>
        <w:tc>
          <w:tcPr>
            <w:tcW w:w="7200" w:type="dxa"/>
          </w:tcPr>
          <w:p w14:paraId="183627ED" w14:textId="77777777" w:rsidR="00C6402D" w:rsidRPr="00784CCB" w:rsidRDefault="00C6402D" w:rsidP="005A19BB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70A65E3A" w14:textId="77777777" w:rsidR="00C6402D" w:rsidRDefault="00C6402D" w:rsidP="005A19B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mall group setting</w:t>
            </w:r>
          </w:p>
          <w:p w14:paraId="3979BA93" w14:textId="77777777" w:rsidR="00C6402D" w:rsidRDefault="00C6402D" w:rsidP="005A19B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Frequent breaks</w:t>
            </w:r>
          </w:p>
          <w:p w14:paraId="0DF77BA3" w14:textId="77777777" w:rsidR="00C6402D" w:rsidRPr="004236E7" w:rsidRDefault="00C6402D" w:rsidP="005A19BB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Allow student to take breaks during exams </w:t>
            </w:r>
          </w:p>
        </w:tc>
      </w:tr>
      <w:tr w:rsidR="00C6402D" w:rsidRPr="00E049CD" w14:paraId="36E9BA9A" w14:textId="77777777" w:rsidTr="00A9265C">
        <w:trPr>
          <w:trHeight w:val="638"/>
          <w:jc w:val="center"/>
        </w:trPr>
        <w:tc>
          <w:tcPr>
            <w:tcW w:w="3145" w:type="dxa"/>
          </w:tcPr>
          <w:p w14:paraId="6D43224E" w14:textId="77777777" w:rsidR="00C6402D" w:rsidRPr="00784CCB" w:rsidRDefault="00C6402D" w:rsidP="005A19BB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 xml:space="preserve">Other Testing </w:t>
            </w:r>
          </w:p>
        </w:tc>
        <w:tc>
          <w:tcPr>
            <w:tcW w:w="7200" w:type="dxa"/>
          </w:tcPr>
          <w:p w14:paraId="43880285" w14:textId="77777777" w:rsidR="00C6402D" w:rsidRDefault="00C6402D" w:rsidP="005A19BB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mall group setting</w:t>
            </w:r>
          </w:p>
          <w:p w14:paraId="53D58FA4" w14:textId="77777777" w:rsidR="00C6402D" w:rsidRDefault="00C6402D" w:rsidP="005A19BB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Frequent breaks </w:t>
            </w:r>
          </w:p>
          <w:p w14:paraId="42F472ED" w14:textId="77777777" w:rsidR="00C6402D" w:rsidRPr="00E049CD" w:rsidRDefault="00C6402D" w:rsidP="005A19BB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llow student to take breaks during exams</w:t>
            </w:r>
          </w:p>
        </w:tc>
      </w:tr>
      <w:tr w:rsidR="00C6402D" w:rsidRPr="004236E7" w14:paraId="60A3C8D8" w14:textId="77777777" w:rsidTr="00A9265C">
        <w:trPr>
          <w:trHeight w:val="593"/>
          <w:jc w:val="center"/>
        </w:trPr>
        <w:tc>
          <w:tcPr>
            <w:tcW w:w="3145" w:type="dxa"/>
          </w:tcPr>
          <w:p w14:paraId="3FA86AE1" w14:textId="77777777" w:rsidR="00C6402D" w:rsidRPr="00784CCB" w:rsidRDefault="00C6402D" w:rsidP="005A19BB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 xml:space="preserve">Environmental </w:t>
            </w:r>
          </w:p>
        </w:tc>
        <w:tc>
          <w:tcPr>
            <w:tcW w:w="7200" w:type="dxa"/>
          </w:tcPr>
          <w:p w14:paraId="3B1917C6" w14:textId="77777777" w:rsidR="00C6402D" w:rsidRDefault="00C6402D" w:rsidP="005A19BB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Pass </w:t>
            </w:r>
          </w:p>
          <w:p w14:paraId="3BB1FC33" w14:textId="77777777" w:rsidR="00C6402D" w:rsidRDefault="00C6402D" w:rsidP="003B017C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tudent can have a pass visit Wellness as needed</w:t>
            </w:r>
          </w:p>
          <w:p w14:paraId="5ECC59F4" w14:textId="1C5D399A" w:rsidR="003B017C" w:rsidRPr="003B017C" w:rsidRDefault="003B017C" w:rsidP="003B017C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tudent may move to a quiet work space</w:t>
            </w:r>
          </w:p>
        </w:tc>
      </w:tr>
      <w:tr w:rsidR="00C6402D" w:rsidRPr="004236E7" w14:paraId="501B392E" w14:textId="77777777" w:rsidTr="00A9265C">
        <w:trPr>
          <w:trHeight w:val="593"/>
          <w:jc w:val="center"/>
        </w:trPr>
        <w:tc>
          <w:tcPr>
            <w:tcW w:w="3145" w:type="dxa"/>
          </w:tcPr>
          <w:p w14:paraId="065CF332" w14:textId="77777777" w:rsidR="00C6402D" w:rsidRPr="00784CCB" w:rsidRDefault="00C6402D" w:rsidP="005A19BB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Behavioral</w:t>
            </w:r>
          </w:p>
        </w:tc>
        <w:tc>
          <w:tcPr>
            <w:tcW w:w="7200" w:type="dxa"/>
          </w:tcPr>
          <w:p w14:paraId="36EA67C8" w14:textId="77777777" w:rsidR="00C6402D" w:rsidRDefault="00C6402D" w:rsidP="005A19BB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Time-out/break area</w:t>
            </w:r>
          </w:p>
          <w:p w14:paraId="49968E0D" w14:textId="2FD4693C" w:rsidR="00C54D17" w:rsidRDefault="00C54D17" w:rsidP="00E542D6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taff and student should establish a cue to signal the need for a break</w:t>
            </w:r>
          </w:p>
          <w:p w14:paraId="42FA853E" w14:textId="02426E85" w:rsidR="00C54D17" w:rsidRPr="00C54D17" w:rsidRDefault="00C54D17" w:rsidP="00C54D17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 w:rsidRPr="00E542D6">
              <w:rPr>
                <w:sz w:val="20"/>
              </w:rPr>
              <w:t>Student/staff cues for need of time-out or break or to re-direct often</w:t>
            </w:r>
          </w:p>
          <w:p w14:paraId="599C3A59" w14:textId="77777777" w:rsidR="00C6402D" w:rsidRDefault="00C6402D" w:rsidP="005A19BB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ositive behavior supports</w:t>
            </w:r>
          </w:p>
          <w:p w14:paraId="453A941B" w14:textId="77777777" w:rsidR="00C6402D" w:rsidRDefault="00C6402D" w:rsidP="005A19BB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Encourage the student when they are doing well</w:t>
            </w:r>
          </w:p>
          <w:p w14:paraId="5977483D" w14:textId="1AB0B9C8" w:rsidR="00C54D17" w:rsidRPr="00F024A4" w:rsidRDefault="00C54D17" w:rsidP="005A19BB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Communicate one to one with student </w:t>
            </w:r>
          </w:p>
        </w:tc>
      </w:tr>
      <w:tr w:rsidR="00C6402D" w:rsidRPr="004236E7" w14:paraId="3AB52D82" w14:textId="77777777" w:rsidTr="00A9265C">
        <w:trPr>
          <w:trHeight w:val="215"/>
          <w:jc w:val="center"/>
        </w:trPr>
        <w:tc>
          <w:tcPr>
            <w:tcW w:w="3145" w:type="dxa"/>
          </w:tcPr>
          <w:p w14:paraId="3F6D7E91" w14:textId="77777777" w:rsidR="00C6402D" w:rsidRPr="00784CCB" w:rsidRDefault="00C6402D" w:rsidP="005A19BB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 xml:space="preserve">Personal Supports </w:t>
            </w:r>
          </w:p>
        </w:tc>
        <w:tc>
          <w:tcPr>
            <w:tcW w:w="7200" w:type="dxa"/>
          </w:tcPr>
          <w:p w14:paraId="669D46E2" w14:textId="77777777" w:rsidR="00C6402D" w:rsidRPr="004236E7" w:rsidRDefault="00C6402D" w:rsidP="00C6402D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Support animal </w:t>
            </w:r>
            <w:r w:rsidRPr="004236E7">
              <w:rPr>
                <w:sz w:val="20"/>
              </w:rPr>
              <w:t xml:space="preserve"> </w:t>
            </w:r>
          </w:p>
        </w:tc>
      </w:tr>
      <w:tr w:rsidR="00C54D17" w:rsidRPr="004236E7" w14:paraId="4FA34EEA" w14:textId="77777777" w:rsidTr="00A9265C">
        <w:trPr>
          <w:trHeight w:val="215"/>
          <w:jc w:val="center"/>
        </w:trPr>
        <w:tc>
          <w:tcPr>
            <w:tcW w:w="3145" w:type="dxa"/>
          </w:tcPr>
          <w:p w14:paraId="4D1EF592" w14:textId="4717348F" w:rsidR="00C54D17" w:rsidRDefault="00C54D17" w:rsidP="005A19BB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Assistive Technology</w:t>
            </w:r>
          </w:p>
        </w:tc>
        <w:tc>
          <w:tcPr>
            <w:tcW w:w="7200" w:type="dxa"/>
          </w:tcPr>
          <w:p w14:paraId="60482BB6" w14:textId="77777777" w:rsidR="00C54D17" w:rsidRDefault="00C54D17" w:rsidP="00C6402D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6642A695" w14:textId="77777777" w:rsidR="00C54D17" w:rsidRDefault="00C54D17" w:rsidP="00C54D17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tress Management apps</w:t>
            </w:r>
          </w:p>
          <w:p w14:paraId="37BFAED7" w14:textId="0C7D7D3F" w:rsidR="00C54D17" w:rsidRDefault="00C54D17" w:rsidP="00C54D17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tress balls and other fidgets</w:t>
            </w:r>
          </w:p>
        </w:tc>
      </w:tr>
      <w:tr w:rsidR="00100FD9" w:rsidRPr="00097221" w14:paraId="511D3818" w14:textId="77777777" w:rsidTr="00A9265C">
        <w:trPr>
          <w:trHeight w:val="720"/>
          <w:jc w:val="center"/>
        </w:trPr>
        <w:tc>
          <w:tcPr>
            <w:tcW w:w="3145" w:type="dxa"/>
          </w:tcPr>
          <w:p w14:paraId="4024C7FB" w14:textId="77777777" w:rsidR="00100FD9" w:rsidRDefault="00100FD9" w:rsidP="00014DEB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Instructional/Assignments </w:t>
            </w:r>
          </w:p>
        </w:tc>
        <w:tc>
          <w:tcPr>
            <w:tcW w:w="7200" w:type="dxa"/>
          </w:tcPr>
          <w:p w14:paraId="5E18B12A" w14:textId="77777777" w:rsidR="00100FD9" w:rsidRDefault="00100FD9" w:rsidP="00014DEB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Extended time for assignment completion </w:t>
            </w:r>
          </w:p>
          <w:p w14:paraId="74516EF2" w14:textId="77777777" w:rsidR="00100FD9" w:rsidRDefault="00100FD9" w:rsidP="00014DEB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Increased wait time for responses</w:t>
            </w:r>
          </w:p>
          <w:p w14:paraId="42B7FFFA" w14:textId="77777777" w:rsidR="00100FD9" w:rsidRDefault="00100FD9" w:rsidP="00014DEB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Movement breaks</w:t>
            </w:r>
          </w:p>
          <w:p w14:paraId="731A402F" w14:textId="27E3E3ED" w:rsidR="00100FD9" w:rsidRPr="00097221" w:rsidRDefault="00100FD9" w:rsidP="00014DEB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Reduced content </w:t>
            </w:r>
          </w:p>
        </w:tc>
      </w:tr>
    </w:tbl>
    <w:p w14:paraId="539FB329" w14:textId="25FD9658" w:rsidR="00C6402D" w:rsidRDefault="00C6402D" w:rsidP="00A9265C">
      <w:pPr>
        <w:spacing w:after="0"/>
      </w:pP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145"/>
        <w:gridCol w:w="7200"/>
      </w:tblGrid>
      <w:tr w:rsidR="00C6402D" w:rsidRPr="006A435E" w14:paraId="6019E5C9" w14:textId="77777777" w:rsidTr="00A9265C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30A90B0E" w14:textId="77777777" w:rsidR="00C6402D" w:rsidRPr="006A435E" w:rsidRDefault="00C6402D" w:rsidP="005A19BB">
            <w:pPr>
              <w:jc w:val="center"/>
              <w:rPr>
                <w:b/>
              </w:rPr>
            </w:pPr>
            <w:r>
              <w:rPr>
                <w:b/>
                <w:sz w:val="20"/>
              </w:rPr>
              <w:t>Interacting with Coworkers</w:t>
            </w:r>
          </w:p>
        </w:tc>
      </w:tr>
      <w:tr w:rsidR="00C6402D" w:rsidRPr="004236E7" w14:paraId="2E6AA293" w14:textId="77777777" w:rsidTr="00A9265C">
        <w:trPr>
          <w:trHeight w:val="512"/>
          <w:jc w:val="center"/>
        </w:trPr>
        <w:tc>
          <w:tcPr>
            <w:tcW w:w="3145" w:type="dxa"/>
          </w:tcPr>
          <w:p w14:paraId="5C9137B8" w14:textId="77777777" w:rsidR="00C6402D" w:rsidRPr="00784CCB" w:rsidRDefault="00C6402D" w:rsidP="005A19B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4A1376AB" w14:textId="77777777" w:rsidR="00C6402D" w:rsidRPr="00784CCB" w:rsidRDefault="00C6402D" w:rsidP="005A19BB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Behavioral</w:t>
            </w:r>
          </w:p>
        </w:tc>
        <w:tc>
          <w:tcPr>
            <w:tcW w:w="7200" w:type="dxa"/>
          </w:tcPr>
          <w:p w14:paraId="67BC5C61" w14:textId="77777777" w:rsidR="00C6402D" w:rsidRDefault="00C6402D" w:rsidP="00C6402D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4030E269" w14:textId="77777777" w:rsidR="00C6402D" w:rsidRPr="00F024A4" w:rsidRDefault="00C6402D" w:rsidP="00C6402D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Time-out/break area</w:t>
            </w:r>
          </w:p>
        </w:tc>
      </w:tr>
    </w:tbl>
    <w:p w14:paraId="4BEB9F5E" w14:textId="77777777" w:rsidR="008A09AE" w:rsidRDefault="008A09AE"/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145"/>
        <w:gridCol w:w="7200"/>
      </w:tblGrid>
      <w:tr w:rsidR="00C6402D" w:rsidRPr="006A435E" w14:paraId="2617773B" w14:textId="77777777" w:rsidTr="00A9265C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294DBB4E" w14:textId="77777777" w:rsidR="00C6402D" w:rsidRPr="006A435E" w:rsidRDefault="00C6402D" w:rsidP="005A19BB">
            <w:pPr>
              <w:jc w:val="center"/>
              <w:rPr>
                <w:b/>
              </w:rPr>
            </w:pPr>
            <w:r>
              <w:rPr>
                <w:b/>
                <w:sz w:val="20"/>
              </w:rPr>
              <w:lastRenderedPageBreak/>
              <w:t>Complying with Behavior and Conduct Rules</w:t>
            </w:r>
          </w:p>
        </w:tc>
      </w:tr>
      <w:tr w:rsidR="00C6402D" w:rsidRPr="004236E7" w14:paraId="2D4483B9" w14:textId="77777777" w:rsidTr="00A9265C">
        <w:trPr>
          <w:trHeight w:val="1808"/>
          <w:jc w:val="center"/>
        </w:trPr>
        <w:tc>
          <w:tcPr>
            <w:tcW w:w="3145" w:type="dxa"/>
          </w:tcPr>
          <w:p w14:paraId="6D45C861" w14:textId="77777777" w:rsidR="00C6402D" w:rsidRPr="00784CCB" w:rsidRDefault="00C6402D" w:rsidP="005A19B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2925290D" w14:textId="77777777" w:rsidR="00C6402D" w:rsidRPr="00784CCB" w:rsidRDefault="00C6402D" w:rsidP="005A19BB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Behavioral</w:t>
            </w:r>
          </w:p>
        </w:tc>
        <w:tc>
          <w:tcPr>
            <w:tcW w:w="7200" w:type="dxa"/>
          </w:tcPr>
          <w:p w14:paraId="11A49C49" w14:textId="77777777" w:rsidR="00C6402D" w:rsidRDefault="00C6402D" w:rsidP="005A19BB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730C57B6" w14:textId="77777777" w:rsidR="00C6402D" w:rsidRDefault="00C6402D" w:rsidP="005A19BB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Verification of understanding of expectations, rules, consequences</w:t>
            </w:r>
          </w:p>
          <w:p w14:paraId="3B8DCDFD" w14:textId="77777777" w:rsidR="00067B31" w:rsidRDefault="00067B31" w:rsidP="00067B31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rovide clear expectations concerning behavior and conduct</w:t>
            </w:r>
          </w:p>
          <w:p w14:paraId="4A2439E7" w14:textId="77777777" w:rsidR="00067B31" w:rsidRDefault="00067B31" w:rsidP="00067B31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Feedback on progress</w:t>
            </w:r>
          </w:p>
          <w:p w14:paraId="6ACE2855" w14:textId="77777777" w:rsidR="00067B31" w:rsidRDefault="00067B31" w:rsidP="00067B31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rovide quick and clear feedback when a conduct problem arises</w:t>
            </w:r>
          </w:p>
          <w:p w14:paraId="01EE47C8" w14:textId="77777777" w:rsidR="00C6402D" w:rsidRPr="00F024A4" w:rsidRDefault="00067B31" w:rsidP="005A19BB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rovide concrete examples of what is considered appropriate and inappropriate when a problem arises</w:t>
            </w:r>
          </w:p>
        </w:tc>
      </w:tr>
    </w:tbl>
    <w:p w14:paraId="387E0F4D" w14:textId="77777777" w:rsidR="00C6402D" w:rsidRDefault="00C6402D" w:rsidP="00A9265C">
      <w:pPr>
        <w:spacing w:after="0"/>
      </w:pPr>
    </w:p>
    <w:p w14:paraId="34714BD6" w14:textId="77777777" w:rsidR="00A9265C" w:rsidRPr="00B82882" w:rsidRDefault="00A9265C" w:rsidP="00A9265C">
      <w:pPr>
        <w:pStyle w:val="Footer"/>
        <w:rPr>
          <w:b/>
          <w:i/>
          <w:color w:val="C00000"/>
          <w:sz w:val="20"/>
          <w:szCs w:val="20"/>
        </w:rPr>
      </w:pPr>
      <w:r w:rsidRPr="00B82882">
        <w:rPr>
          <w:b/>
          <w:i/>
          <w:color w:val="C00000"/>
          <w:sz w:val="20"/>
          <w:szCs w:val="20"/>
        </w:rPr>
        <w:t>Reminder:  Documentation of disability is required to support each accommodation provided.  Accommodation Plans must be individualized to meet the specific needs of each student with a disability.</w:t>
      </w:r>
    </w:p>
    <w:p w14:paraId="79771838" w14:textId="77777777" w:rsidR="00A9265C" w:rsidRPr="00B82882" w:rsidRDefault="00A9265C" w:rsidP="00A9265C">
      <w:pPr>
        <w:rPr>
          <w:i/>
        </w:rPr>
      </w:pPr>
    </w:p>
    <w:p w14:paraId="33613D16" w14:textId="77777777" w:rsidR="00A9265C" w:rsidRDefault="00A9265C"/>
    <w:sectPr w:rsidR="00A9265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32502C" w14:textId="77777777" w:rsidR="00A9265C" w:rsidRDefault="00A9265C" w:rsidP="00A9265C">
      <w:pPr>
        <w:spacing w:after="0" w:line="240" w:lineRule="auto"/>
      </w:pPr>
      <w:r>
        <w:separator/>
      </w:r>
    </w:p>
  </w:endnote>
  <w:endnote w:type="continuationSeparator" w:id="0">
    <w:p w14:paraId="111E2DFF" w14:textId="77777777" w:rsidR="00A9265C" w:rsidRDefault="00A9265C" w:rsidP="00A92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12124864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29FDB0CF" w14:textId="77777777" w:rsidR="00A9265C" w:rsidRPr="00D62EBF" w:rsidRDefault="00A9265C" w:rsidP="00A9265C">
        <w:pPr>
          <w:pStyle w:val="Footer"/>
          <w:jc w:val="center"/>
          <w:rPr>
            <w:sz w:val="18"/>
            <w:szCs w:val="18"/>
          </w:rPr>
        </w:pPr>
        <w:r w:rsidRPr="00D62EBF">
          <w:rPr>
            <w:sz w:val="18"/>
            <w:szCs w:val="18"/>
          </w:rPr>
          <w:fldChar w:fldCharType="begin"/>
        </w:r>
        <w:r w:rsidRPr="00D62EBF">
          <w:rPr>
            <w:sz w:val="18"/>
            <w:szCs w:val="18"/>
          </w:rPr>
          <w:instrText xml:space="preserve"> PAGE   \* MERGEFORMAT </w:instrText>
        </w:r>
        <w:r w:rsidRPr="00D62E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1</w:t>
        </w:r>
        <w:r w:rsidRPr="00D62EBF">
          <w:rPr>
            <w:noProof/>
            <w:sz w:val="18"/>
            <w:szCs w:val="18"/>
          </w:rPr>
          <w:fldChar w:fldCharType="end"/>
        </w:r>
      </w:p>
    </w:sdtContent>
  </w:sdt>
  <w:p w14:paraId="0474BA96" w14:textId="77777777" w:rsidR="00A9265C" w:rsidRPr="00D62EBF" w:rsidRDefault="00A9265C" w:rsidP="00A9265C">
    <w:pPr>
      <w:pStyle w:val="Footer"/>
      <w:jc w:val="right"/>
      <w:rPr>
        <w:sz w:val="18"/>
        <w:szCs w:val="18"/>
      </w:rPr>
    </w:pPr>
    <w:r w:rsidRPr="00D62EBF">
      <w:rPr>
        <w:sz w:val="18"/>
        <w:szCs w:val="18"/>
      </w:rPr>
      <w:t>September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B7491F" w14:textId="77777777" w:rsidR="00A9265C" w:rsidRDefault="00A9265C" w:rsidP="00A9265C">
      <w:pPr>
        <w:spacing w:after="0" w:line="240" w:lineRule="auto"/>
      </w:pPr>
      <w:r>
        <w:separator/>
      </w:r>
    </w:p>
  </w:footnote>
  <w:footnote w:type="continuationSeparator" w:id="0">
    <w:p w14:paraId="48A6D587" w14:textId="77777777" w:rsidR="00A9265C" w:rsidRDefault="00A9265C" w:rsidP="00A926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4E3681"/>
    <w:multiLevelType w:val="hybridMultilevel"/>
    <w:tmpl w:val="700845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9C23C3"/>
    <w:multiLevelType w:val="hybridMultilevel"/>
    <w:tmpl w:val="EF1223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MzG0NDM2MzY3MjRU0lEKTi0uzszPAykwqgUAyPmjiywAAAA="/>
  </w:docVars>
  <w:rsids>
    <w:rsidRoot w:val="00E049CD"/>
    <w:rsid w:val="00002599"/>
    <w:rsid w:val="00067B31"/>
    <w:rsid w:val="00100FD9"/>
    <w:rsid w:val="00287690"/>
    <w:rsid w:val="002B30EF"/>
    <w:rsid w:val="0037098B"/>
    <w:rsid w:val="003B017C"/>
    <w:rsid w:val="004655CC"/>
    <w:rsid w:val="00722A5B"/>
    <w:rsid w:val="007A1FE2"/>
    <w:rsid w:val="007C1CBB"/>
    <w:rsid w:val="008A09AE"/>
    <w:rsid w:val="00A71430"/>
    <w:rsid w:val="00A9265C"/>
    <w:rsid w:val="00AE36B7"/>
    <w:rsid w:val="00B230C5"/>
    <w:rsid w:val="00BC738A"/>
    <w:rsid w:val="00C54D17"/>
    <w:rsid w:val="00C6402D"/>
    <w:rsid w:val="00E049CD"/>
    <w:rsid w:val="00E542D6"/>
    <w:rsid w:val="00E663D3"/>
    <w:rsid w:val="00EB11F2"/>
    <w:rsid w:val="00EF5A04"/>
    <w:rsid w:val="00F02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99E56"/>
  <w15:chartTrackingRefBased/>
  <w15:docId w15:val="{FBE5A671-FCBF-46B0-8169-9DB102D6E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49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49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049C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C1C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C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C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C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CB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00FD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92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65C"/>
  </w:style>
  <w:style w:type="paragraph" w:styleId="Header">
    <w:name w:val="header"/>
    <w:basedOn w:val="Normal"/>
    <w:link w:val="HeaderChar"/>
    <w:uiPriority w:val="99"/>
    <w:unhideWhenUsed/>
    <w:rsid w:val="00A92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F0022F1A0D1C40B084E91E69C83124" ma:contentTypeVersion="14" ma:contentTypeDescription="Create a new document." ma:contentTypeScope="" ma:versionID="e1b31ea0773c203abd828f378b237c9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b22f8f74-215c-4154-9939-bd29e4e8980e" targetNamespace="http://schemas.microsoft.com/office/2006/metadata/properties" ma:root="true" ma:fieldsID="06b32342b0b5b4cfc196223ba1900aca" ns1:_="" ns2:_="" ns3:_="">
    <xsd:import namespace="http://schemas.microsoft.com/sharepoint/v3"/>
    <xsd:import namespace="http://schemas.microsoft.com/sharepoint/v3/fields"/>
    <xsd:import namespace="b22f8f74-215c-4154-9939-bd29e4e8980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RoutingRuleDescription"/>
                <xsd:element ref="ns2:_DCDateCreated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internalName="PublishingExpirationDate">
      <xsd:simpleType>
        <xsd:restriction base="dms:Unknown"/>
      </xsd:simpleType>
    </xsd:element>
    <xsd:element name="RoutingRuleDescription" ma:index="6" ma:displayName="Description" ma:description="" ma:internalName="RoutingRule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7" nillable="true" ma:displayName="Date Created" ma:description="The date on which this resource was created" ma:format="DateTime" ma:internalName="_DCDateCreate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f8f74-215c-4154-9939-bd29e4e8980e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outingRuleDescription xmlns="http://schemas.microsoft.com/sharepoint/v3">Mood Disorders</RoutingRuleDescription>
    <PublishingStartDate xmlns="http://schemas.microsoft.com/sharepoint/v3" xsi:nil="true"/>
    <_DCDateCreated xmlns="http://schemas.microsoft.com/sharepoint/v3/fields" xsi:nil="true"/>
    <_dlc_DocId xmlns="b22f8f74-215c-4154-9939-bd29e4e8980e">XRUYQT3274NZ-1295120815-187</_dlc_DocId>
    <_dlc_DocIdUrl xmlns="b22f8f74-215c-4154-9939-bd29e4e8980e">
      <Url>https://supportservices.jobcorps.gov/disability/_layouts/15/DocIdRedir.aspx?ID=XRUYQT3274NZ-1295120815-187</Url>
      <Description>XRUYQT3274NZ-1295120815-187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8385AC4-82CD-4AD0-A3CC-AFC304030A0E}"/>
</file>

<file path=customXml/itemProps2.xml><?xml version="1.0" encoding="utf-8"?>
<ds:datastoreItem xmlns:ds="http://schemas.openxmlformats.org/officeDocument/2006/customXml" ds:itemID="{6F67C3DF-3E62-4D12-B61F-589BFE4129A8}"/>
</file>

<file path=customXml/itemProps3.xml><?xml version="1.0" encoding="utf-8"?>
<ds:datastoreItem xmlns:ds="http://schemas.openxmlformats.org/officeDocument/2006/customXml" ds:itemID="{3BD6FE9B-6150-4EC8-A339-D8006577C21C}"/>
</file>

<file path=customXml/itemProps4.xml><?xml version="1.0" encoding="utf-8"?>
<ds:datastoreItem xmlns:ds="http://schemas.openxmlformats.org/officeDocument/2006/customXml" ds:itemID="{8110AFE5-2443-4DCF-A482-0B0768BDA0E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4</TotalTime>
  <Pages>2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Tulkin</dc:creator>
  <cp:keywords/>
  <dc:description/>
  <cp:lastModifiedBy>Crystal Grinevicius</cp:lastModifiedBy>
  <cp:revision>19</cp:revision>
  <dcterms:created xsi:type="dcterms:W3CDTF">2017-02-28T19:47:00Z</dcterms:created>
  <dcterms:modified xsi:type="dcterms:W3CDTF">2017-09-21T00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F0022F1A0D1C40B084E91E69C83124</vt:lpwstr>
  </property>
  <property fmtid="{D5CDD505-2E9C-101B-9397-08002B2CF9AE}" pid="3" name="_dlc_DocIdItemGuid">
    <vt:lpwstr>ac668221-782b-4904-90e8-7c3184e398c4</vt:lpwstr>
  </property>
</Properties>
</file>